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Фериде</w:t>
      </w:r>
      <w:r>
        <w:t xml:space="preserve"> </w:t>
      </w:r>
      <w:r>
        <w:t xml:space="preserve">Абдубанноб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904066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926275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908055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880360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910693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883411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70039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901424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903179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946695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920891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929719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89927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918144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283660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189717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887736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931990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938528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892603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899695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885744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900539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912837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922278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Фериде Абдубаннобова</dc:creator>
  <dc:language>ru-RU</dc:language>
  <cp:keywords/>
  <dcterms:created xsi:type="dcterms:W3CDTF">2024-04-20T21:30:18Z</dcterms:created>
  <dcterms:modified xsi:type="dcterms:W3CDTF">2024-04-20T21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